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verall</w:t>
            </w:r>
            <w:r>
              <w:rPr>
                <w:rFonts w:ascii="Calibri" w:hAnsi="Calibri"/>
                <w:sz w:val="20"/>
              </w:rPr>
              <w:t xml:space="preserve">, N = 247,54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exposed</w:t>
            </w:r>
            <w:r>
              <w:rPr>
                <w:rFonts w:ascii="Calibri" w:hAnsi="Calibri"/>
                <w:sz w:val="20"/>
              </w:rPr>
              <w:t xml:space="preserve">, N = 43,906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historical</w:t>
            </w:r>
            <w:r>
              <w:rPr>
                <w:rFonts w:ascii="Calibri" w:hAnsi="Calibri"/>
                <w:sz w:val="20"/>
              </w:rPr>
              <w:t xml:space="preserve">, N = 40,95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unexposed</w:t>
            </w:r>
            <w:r>
              <w:rPr>
                <w:rFonts w:ascii="Calibri" w:hAnsi="Calibri"/>
                <w:sz w:val="20"/>
              </w:rPr>
              <w:t xml:space="preserve">, N = 162,683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4,086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31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119 (6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36 (6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8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7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8.6 (18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.5 (19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686 (51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86 (4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848 (5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,452 (53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18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57 (26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098 (22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163 (19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,946 (2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97 (23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94 (21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755 (20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h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,945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36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16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93 (5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mok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6,243 (4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462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164 (4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7,617 (4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1,231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169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49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,813 (4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291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154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12 (2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355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37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6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317 (1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019 (8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45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927 (9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947 (6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87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767 (6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98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22 (3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3 (0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5 (0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2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ource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19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40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33 (4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46 (7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962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4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63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650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55 (2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36 (2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23 (1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296 (2.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930 (8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305 (7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3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062 (8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064 (1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3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59 (1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666 (1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,138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240 (2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742 (1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156 (2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8 (1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7 (1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729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72 (1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,068 (3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899 (4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278 (3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891 (2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yer_type_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5,5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uecr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7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6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85 (1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4 (1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Governme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60 (1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6 (0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5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29 (1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i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,68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906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11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672 (4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ca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68 (0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3 (0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6 (0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9 (0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form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3,435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99 (7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919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8,517 (7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Insur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223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61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66 (8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041 (4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vate or 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,435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479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35 (5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,821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09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ospitaliz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4,880 (2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069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005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806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_hyperglyc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4,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808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9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69 (3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3,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,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4 (7.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 (7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0 (7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.3 (7.3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6,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1 (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6.2 (4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YSTOL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7,2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8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0 (17.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7 (1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5.9 (18.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,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8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3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bes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979 (4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22 (5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859 (4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98 (3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rdi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38 (4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27 (4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411 (5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700 (4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erebrovascula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6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3 (0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0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98 (0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ten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40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162 (9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009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231 (8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lmon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70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91 (3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209 (3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70 (2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erlipidem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,191 (7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578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768 (9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45 (6.7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depres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805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887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179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73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psycho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869 (4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92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566 (3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111 (4.4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ntihypertensiv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5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244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,420 (2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,011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ati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508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556 (1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003 (9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,949 (1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mmunosuppresa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,143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661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958 (7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,524 (8.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ba1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7,4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3 (1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1 (1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2 (1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,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6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0,4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2.8 (4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6 (47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.7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3.1 (45.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,6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5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8,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.0 (12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81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1,69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, 5,751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9,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3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,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8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9,7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5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.0 (16.0, 25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.0 (16.0, 26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2,2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, 1,8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, 6,76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7,8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,6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,19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rum_creatini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7,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 (0.7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 (0.7, 1.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23.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, 31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,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,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,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8,92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4,9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9 (16.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0.2 (15.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8 (19.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1.0 (16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2,5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,3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,1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6,0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d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7,2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3.1 (5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0.3 (53.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.0 (42.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1.7 (49.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0,3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,6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3,9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4,77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3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2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03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 (0.0, 5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54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V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.0 (1.0, 1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0 (2.0, 14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0 (1.0, 12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0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819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35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7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0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0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1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7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I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6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78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16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 (0.0, 0.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, 2.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mi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rm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,676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414 (2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153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,109 (2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be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9,208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,214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,40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3,590 (39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4,55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03 (2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,471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9,678 (3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110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5 (2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29 (2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,306 (2.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ensor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7,083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6,416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5,179 (9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,488 (95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1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&lt;0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7 (&lt;0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CP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630 (5.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31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091 (5.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08 (5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edian (IQR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6 (95, 41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2 (72, 35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54 (255, 59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9 (85, 36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Rang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, 68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ident_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,771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257 (5.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119 (5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,395 (5.2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ss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andmar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ew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nset in Landmar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3,906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0,957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2,683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okback_cpit2d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ew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,370 (4.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,374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,450 (3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,546 (4.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verified No onset in Lookb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7,176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,532 (9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9,507 (9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56,137 (9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premedm_availabil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7,5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REMEDM Avail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8,854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8,673 (8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7,298 (9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2,883 (8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UPREMEDM Unavailab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,692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,233 (1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,659 (8.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,800 (12%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an (SD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2T18:58:33Z</dcterms:created>
  <dcterms:modified xsi:type="dcterms:W3CDTF">2024-03-22T18:5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